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897B53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897B53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7284BDE" w:rsidR="0000007A" w:rsidRPr="00DE7D30" w:rsidRDefault="006E1EB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6E1EBC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897B53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A79595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E1EBC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5C15D5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</w:p>
        </w:tc>
      </w:tr>
      <w:tr w:rsidR="0000007A" w:rsidRPr="00DE7D30" w14:paraId="05B60576" w14:textId="77777777" w:rsidTr="00897B53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FB5C370" w:rsidR="0000007A" w:rsidRPr="00DE7D30" w:rsidRDefault="006E1E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E1EBC">
              <w:rPr>
                <w:rFonts w:ascii="Arial" w:hAnsi="Arial" w:cs="Arial"/>
                <w:b/>
                <w:szCs w:val="28"/>
                <w:lang w:val="en-GB"/>
              </w:rPr>
              <w:t>Hainan Free Trade Port Leverages Digital Economy for Rural Revitalization</w:t>
            </w:r>
          </w:p>
        </w:tc>
      </w:tr>
      <w:tr w:rsidR="00CF0BBB" w:rsidRPr="00DE7D30" w14:paraId="6D508B1C" w14:textId="77777777" w:rsidTr="00897B53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0A0FBC" w:rsidR="00CF0BBB" w:rsidRPr="00DE7D30" w:rsidRDefault="006E1E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897B53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897B53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897B53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26A12B2E" w:rsidR="00204D68" w:rsidRPr="00DE7D30" w:rsidRDefault="00C43845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It gave a good overview about the importance of digital economy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897B5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10025922" w:rsidR="00D9392F" w:rsidRPr="00DE7D30" w:rsidRDefault="00C43845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897B5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73EFBB63" w:rsidR="00D9392F" w:rsidRPr="00DE7D30" w:rsidRDefault="00C4384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897B5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408971E7" w:rsidR="00FB3DE3" w:rsidRPr="00DE7D30" w:rsidRDefault="00C43845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897B5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03783C28" w:rsidR="004430CD" w:rsidRPr="00DE7D30" w:rsidRDefault="00C43845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ll the sections are well written with good clarity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897B5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069D73AB" w:rsidR="005F184C" w:rsidRPr="00DE7D30" w:rsidRDefault="00C4384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more references can be added.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3069E2" w:rsidRPr="00340561" w14:paraId="6E131EC3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5974E" w14:textId="77777777" w:rsidR="003069E2" w:rsidRPr="00340561" w:rsidRDefault="003069E2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51A53F1" w14:textId="77777777" w:rsidR="003069E2" w:rsidRPr="00340561" w:rsidRDefault="003069E2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069E2" w:rsidRPr="00340561" w14:paraId="1D17D8F2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0135A" w14:textId="77777777" w:rsidR="003069E2" w:rsidRPr="00340561" w:rsidRDefault="003069E2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34EEB" w14:textId="77777777" w:rsidR="003069E2" w:rsidRPr="00340561" w:rsidRDefault="003069E2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39376483" w14:textId="77777777" w:rsidR="003069E2" w:rsidRPr="00340561" w:rsidRDefault="003069E2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3069E2" w:rsidRPr="00340561" w14:paraId="4A2C5DC3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A9036" w14:textId="77777777" w:rsidR="003069E2" w:rsidRPr="00340561" w:rsidRDefault="003069E2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FAB285B" w14:textId="77777777" w:rsidR="003069E2" w:rsidRPr="00340561" w:rsidRDefault="003069E2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80280" w14:textId="77777777" w:rsidR="003069E2" w:rsidRPr="00340561" w:rsidRDefault="003069E2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3C4C15E" w14:textId="77777777" w:rsidR="003069E2" w:rsidRPr="00340561" w:rsidRDefault="003069E2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E3AF6F6" w14:textId="77777777" w:rsidR="003069E2" w:rsidRPr="00340561" w:rsidRDefault="003069E2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5720FD9A" w14:textId="77777777" w:rsidR="003069E2" w:rsidRPr="00340561" w:rsidRDefault="003069E2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ADECAA" w14:textId="77777777" w:rsidR="003069E2" w:rsidRPr="00340561" w:rsidRDefault="003069E2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65D08ED" w14:textId="77777777" w:rsidR="003069E2" w:rsidRPr="00340561" w:rsidRDefault="003069E2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315F0BC" w14:textId="77777777" w:rsidR="003069E2" w:rsidRDefault="003069E2" w:rsidP="003069E2"/>
    <w:p w14:paraId="717A0B70" w14:textId="77777777" w:rsidR="003069E2" w:rsidRDefault="003069E2" w:rsidP="003069E2"/>
    <w:bookmarkEnd w:id="0"/>
    <w:p w14:paraId="7215C3EA" w14:textId="77777777" w:rsidR="003069E2" w:rsidRDefault="003069E2" w:rsidP="003069E2"/>
    <w:p w14:paraId="7D44CC7E" w14:textId="3D003744" w:rsidR="00D9392F" w:rsidRDefault="00897B53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897B53">
        <w:rPr>
          <w:rFonts w:ascii="Arial" w:hAnsi="Arial" w:cs="Arial"/>
          <w:b/>
          <w:bCs/>
          <w:sz w:val="20"/>
          <w:szCs w:val="20"/>
          <w:u w:val="single"/>
          <w:lang w:val="en-GB"/>
        </w:rPr>
        <w:t>Reviewer Details:</w:t>
      </w:r>
    </w:p>
    <w:p w14:paraId="4C550E15" w14:textId="760A286C" w:rsidR="007A2AE5" w:rsidRDefault="007A2AE5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BDAD8B" w14:textId="3306F7FA" w:rsidR="007A2AE5" w:rsidRPr="00DE7D30" w:rsidRDefault="007A2AE5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V </w:t>
      </w:r>
      <w:proofErr w:type="spellStart"/>
      <w:r>
        <w:rPr>
          <w:rFonts w:ascii="Arial" w:hAnsi="Arial" w:cs="Arial"/>
        </w:rPr>
        <w:t>Vijaya</w:t>
      </w:r>
      <w:proofErr w:type="spellEnd"/>
      <w:r>
        <w:rPr>
          <w:rFonts w:ascii="Arial" w:hAnsi="Arial" w:cs="Arial"/>
        </w:rPr>
        <w:t xml:space="preserve"> Lakshmi, Agricultural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7A2AE5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B8B04" w14:textId="77777777" w:rsidR="006834EE" w:rsidRPr="0000007A" w:rsidRDefault="006834EE" w:rsidP="0099583E">
      <w:r>
        <w:separator/>
      </w:r>
    </w:p>
  </w:endnote>
  <w:endnote w:type="continuationSeparator" w:id="0">
    <w:p w14:paraId="51BFFD0E" w14:textId="77777777" w:rsidR="006834EE" w:rsidRPr="0000007A" w:rsidRDefault="006834E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8AA44" w14:textId="77777777" w:rsidR="006834EE" w:rsidRPr="0000007A" w:rsidRDefault="006834EE" w:rsidP="0099583E">
      <w:r>
        <w:separator/>
      </w:r>
    </w:p>
  </w:footnote>
  <w:footnote w:type="continuationSeparator" w:id="0">
    <w:p w14:paraId="3C2446D3" w14:textId="77777777" w:rsidR="006834EE" w:rsidRPr="0000007A" w:rsidRDefault="006834E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9E2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15D5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34EE"/>
    <w:rsid w:val="0068446F"/>
    <w:rsid w:val="00690EDE"/>
    <w:rsid w:val="006936D1"/>
    <w:rsid w:val="00696CAD"/>
    <w:rsid w:val="006A4CB2"/>
    <w:rsid w:val="006A5E0B"/>
    <w:rsid w:val="006A7405"/>
    <w:rsid w:val="006C3797"/>
    <w:rsid w:val="006D467C"/>
    <w:rsid w:val="006E01EE"/>
    <w:rsid w:val="006E1EBC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40C1"/>
    <w:rsid w:val="007A2AE5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97B53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1D1"/>
    <w:rsid w:val="00A65C50"/>
    <w:rsid w:val="00A8177A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845"/>
    <w:rsid w:val="00AF3016"/>
    <w:rsid w:val="00B03A45"/>
    <w:rsid w:val="00B2236C"/>
    <w:rsid w:val="00B22FE6"/>
    <w:rsid w:val="00B3033D"/>
    <w:rsid w:val="00B334D9"/>
    <w:rsid w:val="00B4594E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BF3FF2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4384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05F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0B13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30B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0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7</cp:revision>
  <dcterms:created xsi:type="dcterms:W3CDTF">2023-08-30T09:21:00Z</dcterms:created>
  <dcterms:modified xsi:type="dcterms:W3CDTF">2026-02-18T10:30:00Z</dcterms:modified>
</cp:coreProperties>
</file>